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37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8820"/>
      </w:tblGrid>
      <w:tr w:rsidR="00D322E0" w:rsidRPr="00F27B91" w:rsidTr="008E376D">
        <w:trPr>
          <w:trHeight w:val="1228"/>
        </w:trPr>
        <w:tc>
          <w:tcPr>
            <w:tcW w:w="1517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:rsidR="00D322E0" w:rsidRPr="00F27B91" w:rsidRDefault="00651C35" w:rsidP="00DA58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767B8">
              <w:rPr>
                <w:noProof/>
                <w:lang w:eastAsia="tr-TR"/>
              </w:rPr>
              <w:drawing>
                <wp:inline distT="0" distB="0" distL="0" distR="0">
                  <wp:extent cx="765810" cy="723265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810" cy="723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0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322E0" w:rsidRPr="00F27B91" w:rsidRDefault="00D322E0" w:rsidP="008E376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D322E0" w:rsidRPr="00F27B91" w:rsidRDefault="00D322E0" w:rsidP="008E3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F27B91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:rsidR="00D322E0" w:rsidRDefault="00651C35" w:rsidP="008E376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D322E0" w:rsidRPr="00F27B91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:rsidR="00E92F8A" w:rsidRPr="00F27B91" w:rsidRDefault="00E92F8A" w:rsidP="008E376D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</w:tbl>
    <w:p w:rsidR="002820E7" w:rsidRPr="002820E7" w:rsidRDefault="002820E7" w:rsidP="00DA58A2">
      <w:pPr>
        <w:spacing w:after="0" w:line="240" w:lineRule="auto"/>
        <w:rPr>
          <w:vanish/>
        </w:rPr>
      </w:pPr>
    </w:p>
    <w:tbl>
      <w:tblPr>
        <w:tblW w:w="10362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"/>
        <w:gridCol w:w="1389"/>
        <w:gridCol w:w="825"/>
        <w:gridCol w:w="858"/>
        <w:gridCol w:w="2499"/>
        <w:gridCol w:w="250"/>
        <w:gridCol w:w="3114"/>
      </w:tblGrid>
      <w:tr w:rsidR="00D72DEA" w:rsidRPr="0006046A" w:rsidTr="009B0E49">
        <w:trPr>
          <w:trHeight w:val="2392"/>
        </w:trPr>
        <w:tc>
          <w:tcPr>
            <w:tcW w:w="10362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DA58A2" w:rsidRDefault="00DA58A2" w:rsidP="009E70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bookmarkStart w:id="0" w:name="_GoBack"/>
            <w:bookmarkEnd w:id="0"/>
          </w:p>
          <w:p w:rsidR="00D72DEA" w:rsidRDefault="00D72DEA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proofErr w:type="gramStart"/>
            <w:r w:rsidRPr="002820E7">
              <w:rPr>
                <w:rFonts w:ascii="Times New Roman" w:hAnsi="Times New Roman"/>
                <w:b/>
                <w:sz w:val="24"/>
              </w:rPr>
              <w:t>…………</w:t>
            </w:r>
            <w:r w:rsidR="00C025C5">
              <w:rPr>
                <w:rFonts w:ascii="Times New Roman" w:hAnsi="Times New Roman"/>
                <w:b/>
                <w:sz w:val="24"/>
              </w:rPr>
              <w:t>………………</w:t>
            </w:r>
            <w:proofErr w:type="gramEnd"/>
            <w:r w:rsidR="00C025C5">
              <w:rPr>
                <w:rFonts w:ascii="Times New Roman" w:hAnsi="Times New Roman"/>
                <w:b/>
                <w:sz w:val="24"/>
              </w:rPr>
              <w:t xml:space="preserve"> Anabilim Dalı Başkanlığı</w:t>
            </w:r>
            <w:r w:rsidRPr="002820E7">
              <w:rPr>
                <w:rFonts w:ascii="Times New Roman" w:hAnsi="Times New Roman"/>
                <w:b/>
                <w:sz w:val="24"/>
              </w:rPr>
              <w:t>na</w:t>
            </w:r>
          </w:p>
          <w:p w:rsidR="00E92F8A" w:rsidRDefault="00E92F8A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</w:p>
          <w:p w:rsidR="00D72DEA" w:rsidRDefault="00C025C5" w:rsidP="00C025C5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</w:t>
            </w:r>
            <w:r w:rsidR="005A45A6">
              <w:rPr>
                <w:rFonts w:ascii="Times New Roman" w:hAnsi="Times New Roman"/>
              </w:rPr>
              <w:t xml:space="preserve">          </w:t>
            </w:r>
            <w:r>
              <w:rPr>
                <w:rFonts w:ascii="Times New Roman" w:hAnsi="Times New Roman"/>
              </w:rPr>
              <w:t xml:space="preserve"> </w:t>
            </w:r>
            <w:r w:rsidR="008E376D">
              <w:rPr>
                <w:rFonts w:ascii="Times New Roman" w:hAnsi="Times New Roman"/>
              </w:rPr>
              <w:t xml:space="preserve">Aşağıda bilgileri verilen öğrencinin </w:t>
            </w:r>
            <w:r w:rsidRPr="00C025C5">
              <w:rPr>
                <w:rFonts w:ascii="Times New Roman" w:hAnsi="Times New Roman"/>
                <w:b/>
              </w:rPr>
              <w:t>Yüksek Lisans</w:t>
            </w:r>
            <w:r w:rsidR="005A45A6">
              <w:rPr>
                <w:rFonts w:ascii="Times New Roman" w:hAnsi="Times New Roman"/>
                <w:b/>
              </w:rPr>
              <w:t xml:space="preserve"> </w:t>
            </w:r>
            <w:r w:rsidRPr="00C025C5">
              <w:rPr>
                <w:rFonts w:ascii="Times New Roman" w:hAnsi="Times New Roman"/>
                <w:b/>
              </w:rPr>
              <w:t>/</w:t>
            </w:r>
            <w:r w:rsidR="005A45A6">
              <w:rPr>
                <w:rFonts w:ascii="Times New Roman" w:hAnsi="Times New Roman"/>
                <w:b/>
              </w:rPr>
              <w:t xml:space="preserve"> </w:t>
            </w:r>
            <w:r w:rsidRPr="00C025C5">
              <w:rPr>
                <w:rFonts w:ascii="Times New Roman" w:hAnsi="Times New Roman"/>
                <w:b/>
              </w:rPr>
              <w:t>Doktora</w:t>
            </w:r>
            <w:r w:rsidRPr="00C025C5">
              <w:rPr>
                <w:rFonts w:ascii="Times New Roman" w:hAnsi="Times New Roman"/>
              </w:rPr>
              <w:t xml:space="preserve"> </w:t>
            </w:r>
            <w:r w:rsidR="00867E5B">
              <w:rPr>
                <w:rFonts w:ascii="Times New Roman" w:hAnsi="Times New Roman"/>
              </w:rPr>
              <w:t>İkinci Tez D</w:t>
            </w:r>
            <w:r w:rsidRPr="00C025C5">
              <w:rPr>
                <w:rFonts w:ascii="Times New Roman" w:hAnsi="Times New Roman"/>
              </w:rPr>
              <w:t xml:space="preserve">anışmanı olarak </w:t>
            </w:r>
            <w:proofErr w:type="gramStart"/>
            <w:r w:rsidRPr="00C025C5">
              <w:rPr>
                <w:rFonts w:ascii="Times New Roman" w:hAnsi="Times New Roman"/>
              </w:rPr>
              <w:t>………………</w:t>
            </w:r>
            <w:r w:rsidR="00867E5B">
              <w:rPr>
                <w:rFonts w:ascii="Times New Roman" w:hAnsi="Times New Roman"/>
              </w:rPr>
              <w:t>…………...</w:t>
            </w:r>
            <w:proofErr w:type="gramEnd"/>
            <w:r w:rsidR="00867E5B">
              <w:rPr>
                <w:rFonts w:ascii="Times New Roman" w:hAnsi="Times New Roman"/>
              </w:rPr>
              <w:t xml:space="preserve">  </w:t>
            </w:r>
            <w:proofErr w:type="gramStart"/>
            <w:r w:rsidR="00867E5B">
              <w:rPr>
                <w:rFonts w:ascii="Times New Roman" w:hAnsi="Times New Roman"/>
              </w:rPr>
              <w:t>atanması</w:t>
            </w:r>
            <w:proofErr w:type="gramEnd"/>
            <w:r w:rsidR="00867E5B">
              <w:rPr>
                <w:rFonts w:ascii="Times New Roman" w:hAnsi="Times New Roman"/>
              </w:rPr>
              <w:t xml:space="preserve"> için gereğini </w:t>
            </w:r>
            <w:r w:rsidRPr="00C025C5">
              <w:rPr>
                <w:rFonts w:ascii="Times New Roman" w:hAnsi="Times New Roman"/>
              </w:rPr>
              <w:t>arz ederim.</w:t>
            </w:r>
            <w:r w:rsidR="00D72DEA" w:rsidRPr="002820E7">
              <w:rPr>
                <w:rFonts w:ascii="Times New Roman" w:hAnsi="Times New Roman"/>
              </w:rPr>
              <w:t xml:space="preserve"> </w:t>
            </w:r>
          </w:p>
          <w:p w:rsidR="00DA58A2" w:rsidRDefault="00DA58A2" w:rsidP="00DA58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DA58A2" w:rsidRPr="00C025C5" w:rsidRDefault="00DA58A2" w:rsidP="00DA58A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 w:rsidR="00D72DEA" w:rsidRPr="00C025C5" w:rsidRDefault="009B0E49" w:rsidP="009B0E49">
            <w:pPr>
              <w:spacing w:after="0" w:line="240" w:lineRule="auto"/>
              <w:ind w:left="72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</w:t>
            </w:r>
            <w:r w:rsidR="008E376D">
              <w:rPr>
                <w:rFonts w:ascii="Times New Roman" w:hAnsi="Times New Roman"/>
                <w:b/>
              </w:rPr>
              <w:t xml:space="preserve">                      Birinci </w:t>
            </w:r>
            <w:r w:rsidR="00C025C5" w:rsidRPr="00C025C5">
              <w:rPr>
                <w:rFonts w:ascii="Times New Roman" w:hAnsi="Times New Roman"/>
                <w:b/>
              </w:rPr>
              <w:t>Danışman</w:t>
            </w:r>
            <w:r w:rsidR="008E376D">
              <w:rPr>
                <w:rFonts w:ascii="Times New Roman" w:hAnsi="Times New Roman"/>
                <w:b/>
              </w:rPr>
              <w:t>ın Ad Soyadı</w:t>
            </w:r>
          </w:p>
          <w:p w:rsidR="00D72DEA" w:rsidRDefault="00D72DEA" w:rsidP="009B0E4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025C5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</w:t>
            </w:r>
            <w:r w:rsidR="008E376D">
              <w:rPr>
                <w:rFonts w:ascii="Times New Roman" w:hAnsi="Times New Roman"/>
                <w:b/>
              </w:rPr>
              <w:t xml:space="preserve">                   </w:t>
            </w:r>
            <w:r w:rsidRPr="00C025C5">
              <w:rPr>
                <w:rFonts w:ascii="Times New Roman" w:hAnsi="Times New Roman"/>
                <w:b/>
              </w:rPr>
              <w:t>Tarih / İmza</w:t>
            </w:r>
          </w:p>
          <w:p w:rsidR="008E376D" w:rsidRPr="009B0E49" w:rsidRDefault="008E376D" w:rsidP="009B0E4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D72DEA" w:rsidRPr="0006046A" w:rsidTr="00651C35">
        <w:trPr>
          <w:trHeight w:val="284"/>
        </w:trPr>
        <w:tc>
          <w:tcPr>
            <w:tcW w:w="10362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72DEA" w:rsidRPr="002820E7" w:rsidRDefault="00651C35" w:rsidP="00DA58A2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D72DEA" w:rsidRPr="0006046A" w:rsidTr="00FE2239">
        <w:trPr>
          <w:trHeight w:val="340"/>
        </w:trPr>
        <w:tc>
          <w:tcPr>
            <w:tcW w:w="281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651C35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Adı- Soyadı</w:t>
            </w:r>
          </w:p>
        </w:tc>
        <w:tc>
          <w:tcPr>
            <w:tcW w:w="75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8E376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651C35" w:rsidRPr="0006046A" w:rsidTr="00FE2239">
        <w:trPr>
          <w:trHeight w:val="340"/>
        </w:trPr>
        <w:tc>
          <w:tcPr>
            <w:tcW w:w="281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1C35" w:rsidRPr="00651C35" w:rsidRDefault="00651C35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75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1C35" w:rsidRPr="002820E7" w:rsidRDefault="00651C35" w:rsidP="008E376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D72DEA" w:rsidRPr="0006046A" w:rsidTr="00FE2239">
        <w:trPr>
          <w:trHeight w:val="340"/>
        </w:trPr>
        <w:tc>
          <w:tcPr>
            <w:tcW w:w="281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651C35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Anabilim Dalı</w:t>
            </w:r>
            <w:r w:rsidR="00651C35" w:rsidRPr="00651C35">
              <w:rPr>
                <w:rFonts w:ascii="Times New Roman" w:hAnsi="Times New Roman"/>
              </w:rPr>
              <w:t xml:space="preserve"> / Programı</w:t>
            </w:r>
          </w:p>
        </w:tc>
        <w:tc>
          <w:tcPr>
            <w:tcW w:w="75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8E376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025C5" w:rsidRPr="0006046A" w:rsidTr="00FE2239">
        <w:trPr>
          <w:trHeight w:val="340"/>
        </w:trPr>
        <w:tc>
          <w:tcPr>
            <w:tcW w:w="281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25C5" w:rsidRPr="00651C35" w:rsidRDefault="00C025C5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Danışmanın Adı-Soyadı</w:t>
            </w:r>
          </w:p>
        </w:tc>
        <w:tc>
          <w:tcPr>
            <w:tcW w:w="75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25C5" w:rsidRPr="002820E7" w:rsidRDefault="00C025C5" w:rsidP="008E376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025C5" w:rsidRPr="0006046A" w:rsidTr="00FE2239">
        <w:trPr>
          <w:trHeight w:val="340"/>
        </w:trPr>
        <w:tc>
          <w:tcPr>
            <w:tcW w:w="281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25C5" w:rsidRPr="00651C35" w:rsidRDefault="00C025C5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Tezin Başlığı</w:t>
            </w:r>
          </w:p>
        </w:tc>
        <w:tc>
          <w:tcPr>
            <w:tcW w:w="75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25C5" w:rsidRPr="002820E7" w:rsidRDefault="00C025C5" w:rsidP="008E376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651C35" w:rsidRPr="0006046A" w:rsidTr="00FE2239">
        <w:trPr>
          <w:trHeight w:val="340"/>
        </w:trPr>
        <w:tc>
          <w:tcPr>
            <w:tcW w:w="281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1C35" w:rsidRPr="00651C35" w:rsidRDefault="00651C35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Lisansüstü Derece</w:t>
            </w:r>
          </w:p>
        </w:tc>
        <w:tc>
          <w:tcPr>
            <w:tcW w:w="1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51C35" w:rsidRPr="008E376D" w:rsidRDefault="00651C35" w:rsidP="008E3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E376D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076390">
              <w:rPr>
                <w:rFonts w:ascii="Times New Roman" w:hAnsi="Times New Roman"/>
                <w:b/>
                <w:sz w:val="20"/>
                <w:szCs w:val="20"/>
              </w:rPr>
            </w:r>
            <w:r w:rsidR="0007639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8E376D">
              <w:rPr>
                <w:rFonts w:ascii="Times New Roman" w:hAnsi="Times New Roman"/>
                <w:sz w:val="20"/>
                <w:szCs w:val="20"/>
              </w:rPr>
              <w:t>Yüksek Lisans</w:t>
            </w:r>
          </w:p>
        </w:tc>
        <w:tc>
          <w:tcPr>
            <w:tcW w:w="2499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</w:tcPr>
          <w:p w:rsidR="00651C35" w:rsidRPr="008E376D" w:rsidRDefault="00651C35" w:rsidP="008E3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E376D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076390">
              <w:rPr>
                <w:rFonts w:ascii="Times New Roman" w:hAnsi="Times New Roman"/>
                <w:b/>
                <w:sz w:val="20"/>
                <w:szCs w:val="20"/>
              </w:rPr>
            </w:r>
            <w:r w:rsidR="0007639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8E376D">
              <w:rPr>
                <w:rFonts w:ascii="Times New Roman" w:hAnsi="Times New Roman"/>
                <w:sz w:val="20"/>
                <w:szCs w:val="20"/>
              </w:rPr>
              <w:t>Lisansa Dayalı Doktora</w:t>
            </w:r>
          </w:p>
        </w:tc>
        <w:tc>
          <w:tcPr>
            <w:tcW w:w="3364" w:type="dxa"/>
            <w:gridSpan w:val="2"/>
            <w:tcBorders>
              <w:top w:val="dashed" w:sz="4" w:space="0" w:color="auto"/>
              <w:left w:val="nil"/>
              <w:bottom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1C35" w:rsidRPr="008E376D" w:rsidRDefault="00651C35" w:rsidP="008E376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E376D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076390">
              <w:rPr>
                <w:rFonts w:ascii="Times New Roman" w:hAnsi="Times New Roman"/>
                <w:b/>
                <w:sz w:val="20"/>
                <w:szCs w:val="20"/>
              </w:rPr>
            </w:r>
            <w:r w:rsidR="0007639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Pr="008E376D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8E376D">
              <w:rPr>
                <w:rFonts w:ascii="Times New Roman" w:hAnsi="Times New Roman"/>
                <w:sz w:val="20"/>
                <w:szCs w:val="20"/>
              </w:rPr>
              <w:t>Yüksek Lisansa Dayalı Doktora</w:t>
            </w:r>
          </w:p>
        </w:tc>
      </w:tr>
      <w:tr w:rsidR="00D72DEA" w:rsidRPr="0006046A" w:rsidTr="00FE2239">
        <w:trPr>
          <w:trHeight w:val="340"/>
        </w:trPr>
        <w:tc>
          <w:tcPr>
            <w:tcW w:w="281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651C35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Telefon</w:t>
            </w:r>
            <w:r w:rsidR="00651C35" w:rsidRPr="00651C35">
              <w:rPr>
                <w:rFonts w:ascii="Times New Roman" w:hAnsi="Times New Roman"/>
              </w:rPr>
              <w:t xml:space="preserve"> / E-Posta</w:t>
            </w:r>
          </w:p>
        </w:tc>
        <w:tc>
          <w:tcPr>
            <w:tcW w:w="75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8E376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D72DEA" w:rsidRPr="0006046A" w:rsidTr="00651C35">
        <w:trPr>
          <w:trHeight w:val="284"/>
        </w:trPr>
        <w:tc>
          <w:tcPr>
            <w:tcW w:w="10362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72DEA" w:rsidRPr="002820E7" w:rsidRDefault="00651C35" w:rsidP="006835B6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İKİNCİ TEZ DANIŞMAN BİLGİLERİ</w:t>
            </w:r>
          </w:p>
        </w:tc>
      </w:tr>
      <w:tr w:rsidR="00FE2239" w:rsidRPr="0006046A" w:rsidTr="00FE2239">
        <w:trPr>
          <w:trHeight w:val="1300"/>
        </w:trPr>
        <w:tc>
          <w:tcPr>
            <w:tcW w:w="36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E2239" w:rsidRPr="00651C35" w:rsidRDefault="00FE2239" w:rsidP="00FE2239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Önerilen İkinci Te</w:t>
            </w:r>
            <w:r>
              <w:rPr>
                <w:rFonts w:ascii="Times New Roman" w:hAnsi="Times New Roman"/>
              </w:rPr>
              <w:t xml:space="preserve">z Danışmanın Unvanı, Adı-Soyadı* </w:t>
            </w:r>
          </w:p>
        </w:tc>
        <w:tc>
          <w:tcPr>
            <w:tcW w:w="36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E2239" w:rsidRPr="002820E7" w:rsidRDefault="00FE2239" w:rsidP="00651C3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239" w:rsidRPr="002820E7" w:rsidRDefault="00FE2239" w:rsidP="00651C3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mza:</w:t>
            </w:r>
          </w:p>
        </w:tc>
      </w:tr>
      <w:tr w:rsidR="00651C35" w:rsidRPr="0006046A" w:rsidTr="00FE2239">
        <w:trPr>
          <w:trHeight w:val="699"/>
        </w:trPr>
        <w:tc>
          <w:tcPr>
            <w:tcW w:w="3641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51C35" w:rsidRPr="00651C35" w:rsidRDefault="00651C35" w:rsidP="00C3283D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Önerilen İkinci Tez Danışmanın görev yaptığı Üniversite/ ABD/Program</w:t>
            </w:r>
          </w:p>
        </w:tc>
        <w:tc>
          <w:tcPr>
            <w:tcW w:w="672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651C35" w:rsidRPr="002820E7" w:rsidRDefault="00651C35" w:rsidP="00C3283D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51C35" w:rsidRPr="0072278A" w:rsidTr="00BA4D01">
        <w:trPr>
          <w:trHeight w:val="1706"/>
        </w:trPr>
        <w:tc>
          <w:tcPr>
            <w:tcW w:w="142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1C35" w:rsidRPr="00651C35" w:rsidRDefault="00651C35" w:rsidP="00651C35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Gerekçe:</w:t>
            </w:r>
          </w:p>
          <w:p w:rsidR="00651C35" w:rsidRPr="00651C35" w:rsidRDefault="00651C35" w:rsidP="00651C35">
            <w:pPr>
              <w:spacing w:after="0" w:line="240" w:lineRule="auto"/>
              <w:rPr>
                <w:rFonts w:ascii="Times New Roman" w:hAnsi="Times New Roman"/>
              </w:rPr>
            </w:pPr>
            <w:r w:rsidRPr="00651C35">
              <w:rPr>
                <w:rFonts w:ascii="Times New Roman" w:hAnsi="Times New Roman"/>
              </w:rPr>
              <w:t>(Ek sayfa kullanılabilir)</w:t>
            </w:r>
          </w:p>
        </w:tc>
        <w:tc>
          <w:tcPr>
            <w:tcW w:w="8935" w:type="dxa"/>
            <w:gridSpan w:val="6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1C35" w:rsidRPr="00651C35" w:rsidRDefault="00651C35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B0E49" w:rsidRPr="002820E7" w:rsidTr="00651C35">
        <w:trPr>
          <w:trHeight w:val="284"/>
        </w:trPr>
        <w:tc>
          <w:tcPr>
            <w:tcW w:w="10362" w:type="dxa"/>
            <w:gridSpan w:val="7"/>
            <w:tcBorders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B0E49" w:rsidRPr="002820E7" w:rsidRDefault="00651C35" w:rsidP="009B0E4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NAY</w:t>
            </w:r>
          </w:p>
        </w:tc>
      </w:tr>
      <w:tr w:rsidR="005A45A6" w:rsidRPr="0072278A" w:rsidTr="00C025C5">
        <w:trPr>
          <w:trHeight w:val="692"/>
        </w:trPr>
        <w:tc>
          <w:tcPr>
            <w:tcW w:w="10362" w:type="dxa"/>
            <w:gridSpan w:val="7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D049E" w:rsidRDefault="004D049E" w:rsidP="005A45A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4D049E" w:rsidRDefault="00651C35" w:rsidP="005A45A6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</w:rPr>
              <w:t>Lisansüstü Eğitim</w:t>
            </w:r>
            <w:r w:rsidR="005A45A6">
              <w:rPr>
                <w:rFonts w:ascii="Times New Roman" w:hAnsi="Times New Roman"/>
                <w:b/>
              </w:rPr>
              <w:t xml:space="preserve"> Enstitüsü Müdürlüğü</w:t>
            </w:r>
            <w:r w:rsidR="005A45A6" w:rsidRPr="005A45A6">
              <w:rPr>
                <w:rFonts w:ascii="Times New Roman" w:hAnsi="Times New Roman"/>
                <w:b/>
              </w:rPr>
              <w:t>ne</w:t>
            </w:r>
            <w:r w:rsidR="005A45A6" w:rsidRPr="005A45A6">
              <w:rPr>
                <w:rFonts w:ascii="Times New Roman" w:hAnsi="Times New Roman"/>
                <w:b/>
              </w:rPr>
              <w:cr/>
            </w:r>
          </w:p>
          <w:p w:rsidR="005A45A6" w:rsidRDefault="005A45A6" w:rsidP="005A45A6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 w:rsidRPr="005A45A6">
              <w:rPr>
                <w:rFonts w:ascii="Times New Roman" w:hAnsi="Times New Roman"/>
                <w:b/>
              </w:rPr>
              <w:t>Tarih: …/…/</w:t>
            </w:r>
            <w:proofErr w:type="gramStart"/>
            <w:r w:rsidRPr="005A45A6">
              <w:rPr>
                <w:rFonts w:ascii="Times New Roman" w:hAnsi="Times New Roman"/>
                <w:b/>
              </w:rPr>
              <w:t>…..</w:t>
            </w:r>
            <w:proofErr w:type="gramEnd"/>
          </w:p>
          <w:p w:rsidR="00E66AE8" w:rsidRDefault="005A45A6" w:rsidP="005A45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</w:t>
            </w:r>
            <w:r w:rsidRPr="005A45A6">
              <w:rPr>
                <w:rFonts w:ascii="Times New Roman" w:hAnsi="Times New Roman"/>
              </w:rPr>
              <w:t xml:space="preserve">Adı geçen öğrencinize, </w:t>
            </w:r>
            <w:r w:rsidRPr="005A45A6">
              <w:rPr>
                <w:rFonts w:ascii="Times New Roman" w:hAnsi="Times New Roman"/>
                <w:b/>
              </w:rPr>
              <w:t>Yüksek Lisans / Doktora</w:t>
            </w:r>
            <w:r>
              <w:rPr>
                <w:rFonts w:ascii="Times New Roman" w:hAnsi="Times New Roman"/>
              </w:rPr>
              <w:t xml:space="preserve"> </w:t>
            </w:r>
            <w:r w:rsidR="006835B6">
              <w:rPr>
                <w:rFonts w:ascii="Times New Roman" w:hAnsi="Times New Roman"/>
              </w:rPr>
              <w:t xml:space="preserve">İkinci </w:t>
            </w:r>
            <w:r w:rsidRPr="005A45A6">
              <w:rPr>
                <w:rFonts w:ascii="Times New Roman" w:hAnsi="Times New Roman"/>
              </w:rPr>
              <w:t>Danışman olara</w:t>
            </w:r>
            <w:r>
              <w:rPr>
                <w:rFonts w:ascii="Times New Roman" w:hAnsi="Times New Roman"/>
              </w:rPr>
              <w:t>k, yukarıda belirtilen Öğretim Üyesinin</w:t>
            </w:r>
            <w:r w:rsidRPr="005A45A6">
              <w:rPr>
                <w:rFonts w:ascii="Times New Roman" w:hAnsi="Times New Roman"/>
              </w:rPr>
              <w:t xml:space="preserve"> atanması </w:t>
            </w:r>
            <w:r w:rsidR="00E66AE8">
              <w:rPr>
                <w:rFonts w:ascii="Times New Roman" w:hAnsi="Times New Roman"/>
              </w:rPr>
              <w:t>hususunda;</w:t>
            </w:r>
          </w:p>
          <w:p w:rsidR="005A45A6" w:rsidRDefault="00E66AE8" w:rsidP="005A45A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G</w:t>
            </w:r>
            <w:r w:rsidR="005A45A6" w:rsidRPr="005A45A6">
              <w:rPr>
                <w:rFonts w:ascii="Times New Roman" w:hAnsi="Times New Roman"/>
              </w:rPr>
              <w:t>ereğini arz ederim.</w:t>
            </w:r>
          </w:p>
          <w:p w:rsidR="004D049E" w:rsidRDefault="004D049E" w:rsidP="005A45A6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  <w:p w:rsidR="005A45A6" w:rsidRPr="005A45A6" w:rsidRDefault="008E376D" w:rsidP="008E376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</w:t>
            </w:r>
            <w:r w:rsidR="005A45A6" w:rsidRPr="005A45A6">
              <w:rPr>
                <w:rFonts w:ascii="Times New Roman" w:hAnsi="Times New Roman"/>
                <w:b/>
              </w:rPr>
              <w:t>Anabilim Dalı Başkanı</w:t>
            </w:r>
          </w:p>
          <w:p w:rsidR="005A45A6" w:rsidRPr="005A45A6" w:rsidRDefault="005A45A6" w:rsidP="005A45A6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</w:tbl>
    <w:p w:rsidR="002820E7" w:rsidRPr="002820E7" w:rsidRDefault="002820E7" w:rsidP="00DA58A2">
      <w:pPr>
        <w:spacing w:after="0" w:line="240" w:lineRule="auto"/>
        <w:rPr>
          <w:vanish/>
        </w:rPr>
      </w:pPr>
    </w:p>
    <w:tbl>
      <w:tblPr>
        <w:tblW w:w="10349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B04393" w:rsidRPr="00F27B91" w:rsidTr="00F27B91">
        <w:trPr>
          <w:trHeight w:val="795"/>
        </w:trPr>
        <w:tc>
          <w:tcPr>
            <w:tcW w:w="103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92F8A" w:rsidRPr="008E376D" w:rsidRDefault="00E92F8A" w:rsidP="00E92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8E376D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Açıklamalar: </w:t>
            </w:r>
          </w:p>
          <w:p w:rsidR="00E92F8A" w:rsidRPr="00BA4D01" w:rsidRDefault="005079A1" w:rsidP="00E92F8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E376D">
              <w:rPr>
                <w:rFonts w:ascii="Times New Roman" w:hAnsi="Times New Roman"/>
                <w:b/>
                <w:sz w:val="20"/>
                <w:szCs w:val="20"/>
              </w:rPr>
              <w:t>*</w:t>
            </w:r>
            <w:r w:rsidRPr="008E376D">
              <w:rPr>
                <w:rFonts w:ascii="Times New Roman" w:hAnsi="Times New Roman"/>
                <w:sz w:val="20"/>
                <w:szCs w:val="20"/>
              </w:rPr>
              <w:t xml:space="preserve">BTÜ dışından </w:t>
            </w:r>
            <w:r w:rsidR="004D049E" w:rsidRPr="008E376D">
              <w:rPr>
                <w:rFonts w:ascii="Times New Roman" w:hAnsi="Times New Roman"/>
                <w:sz w:val="20"/>
                <w:szCs w:val="20"/>
              </w:rPr>
              <w:t xml:space="preserve">görevlendirilecek </w:t>
            </w:r>
            <w:r w:rsidR="006835B6" w:rsidRPr="008E376D">
              <w:rPr>
                <w:rFonts w:ascii="Times New Roman" w:hAnsi="Times New Roman"/>
                <w:sz w:val="20"/>
                <w:szCs w:val="20"/>
              </w:rPr>
              <w:t xml:space="preserve">ikinci </w:t>
            </w:r>
            <w:r w:rsidRPr="008E376D">
              <w:rPr>
                <w:rFonts w:ascii="Times New Roman" w:hAnsi="Times New Roman"/>
                <w:sz w:val="20"/>
                <w:szCs w:val="20"/>
              </w:rPr>
              <w:t>danışmanlar için özgeçmiş eklenmesi gerekmektedir.</w:t>
            </w:r>
          </w:p>
        </w:tc>
      </w:tr>
    </w:tbl>
    <w:p w:rsidR="00E92F8A" w:rsidRPr="00720285" w:rsidRDefault="00E92F8A" w:rsidP="008E376D">
      <w:pPr>
        <w:rPr>
          <w:rFonts w:ascii="Times New Roman" w:hAnsi="Times New Roman"/>
        </w:rPr>
      </w:pPr>
    </w:p>
    <w:sectPr w:rsidR="00E92F8A" w:rsidRPr="00720285" w:rsidSect="00BF76CF">
      <w:footerReference w:type="default" r:id="rId8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6390" w:rsidRDefault="00076390" w:rsidP="002455CA">
      <w:pPr>
        <w:spacing w:after="0" w:line="240" w:lineRule="auto"/>
      </w:pPr>
      <w:r>
        <w:separator/>
      </w:r>
    </w:p>
  </w:endnote>
  <w:endnote w:type="continuationSeparator" w:id="0">
    <w:p w:rsidR="00076390" w:rsidRDefault="00076390" w:rsidP="00245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402"/>
      <w:gridCol w:w="1560"/>
    </w:tblGrid>
    <w:tr w:rsidR="00651C35" w:rsidRPr="00F27B91" w:rsidTr="00F04305">
      <w:tc>
        <w:tcPr>
          <w:tcW w:w="5386" w:type="dxa"/>
          <w:shd w:val="clear" w:color="auto" w:fill="auto"/>
        </w:tcPr>
        <w:p w:rsidR="00651C35" w:rsidRPr="00F27B91" w:rsidRDefault="00651C35" w:rsidP="00651C35">
          <w:pPr>
            <w:pStyle w:val="Altbilgi"/>
            <w:jc w:val="both"/>
          </w:pPr>
          <w:r>
            <w:t>Eş Danışman Öneri</w:t>
          </w:r>
          <w:r w:rsidRPr="00F27B91">
            <w:t xml:space="preserve"> Formu                     </w:t>
          </w:r>
        </w:p>
      </w:tc>
      <w:tc>
        <w:tcPr>
          <w:tcW w:w="3402" w:type="dxa"/>
          <w:shd w:val="clear" w:color="auto" w:fill="auto"/>
        </w:tcPr>
        <w:p w:rsidR="00651C35" w:rsidRPr="00F27B91" w:rsidRDefault="00651C35" w:rsidP="008E376D">
          <w:pPr>
            <w:pStyle w:val="Altbilgi"/>
            <w:jc w:val="both"/>
          </w:pPr>
          <w:r w:rsidRPr="00F27B91">
            <w:rPr>
              <w:b/>
            </w:rPr>
            <w:t xml:space="preserve">Form </w:t>
          </w:r>
          <w:r>
            <w:rPr>
              <w:b/>
            </w:rPr>
            <w:t xml:space="preserve">Revizyon </w:t>
          </w:r>
          <w:r w:rsidRPr="00F27B91">
            <w:rPr>
              <w:b/>
            </w:rPr>
            <w:t>Tarihi:</w:t>
          </w:r>
          <w:r w:rsidRPr="00F27B91">
            <w:t xml:space="preserve"> </w:t>
          </w:r>
          <w:r w:rsidR="00FE2239">
            <w:t>25</w:t>
          </w:r>
          <w:r w:rsidR="008E376D">
            <w:t>.10</w:t>
          </w:r>
          <w:r>
            <w:t>.2021</w:t>
          </w:r>
          <w:r w:rsidRPr="00F27B91">
            <w:t xml:space="preserve">                                   </w:t>
          </w:r>
        </w:p>
      </w:tc>
      <w:tc>
        <w:tcPr>
          <w:tcW w:w="1560" w:type="dxa"/>
          <w:shd w:val="clear" w:color="auto" w:fill="auto"/>
        </w:tcPr>
        <w:p w:rsidR="00651C35" w:rsidRPr="00F27B91" w:rsidRDefault="00651C35" w:rsidP="008E376D">
          <w:pPr>
            <w:pStyle w:val="Altbilgi"/>
            <w:jc w:val="right"/>
          </w:pPr>
          <w:r w:rsidRPr="00F27B91">
            <w:rPr>
              <w:b/>
            </w:rPr>
            <w:t>Form No:</w:t>
          </w:r>
          <w:r w:rsidR="00720285">
            <w:rPr>
              <w:b/>
            </w:rPr>
            <w:t xml:space="preserve"> G_</w:t>
          </w:r>
          <w:r w:rsidR="008E376D">
            <w:rPr>
              <w:b/>
            </w:rPr>
            <w:t>5</w:t>
          </w:r>
        </w:p>
      </w:tc>
    </w:tr>
  </w:tbl>
  <w:p w:rsidR="00651C35" w:rsidRDefault="00651C3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6390" w:rsidRDefault="00076390" w:rsidP="002455CA">
      <w:pPr>
        <w:spacing w:after="0" w:line="240" w:lineRule="auto"/>
      </w:pPr>
      <w:r>
        <w:separator/>
      </w:r>
    </w:p>
  </w:footnote>
  <w:footnote w:type="continuationSeparator" w:id="0">
    <w:p w:rsidR="00076390" w:rsidRDefault="00076390" w:rsidP="002455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034E"/>
    <w:multiLevelType w:val="hybridMultilevel"/>
    <w:tmpl w:val="203E69CE"/>
    <w:lvl w:ilvl="0" w:tplc="67FCA6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E21C24"/>
    <w:multiLevelType w:val="hybridMultilevel"/>
    <w:tmpl w:val="E3C6B71C"/>
    <w:lvl w:ilvl="0" w:tplc="754683AC">
      <w:start w:val="1"/>
      <w:numFmt w:val="decimal"/>
      <w:lvlText w:val="%1."/>
      <w:lvlJc w:val="left"/>
      <w:pPr>
        <w:ind w:left="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5" w:hanging="360"/>
      </w:pPr>
    </w:lvl>
    <w:lvl w:ilvl="2" w:tplc="0409001B" w:tentative="1">
      <w:start w:val="1"/>
      <w:numFmt w:val="lowerRoman"/>
      <w:lvlText w:val="%3."/>
      <w:lvlJc w:val="right"/>
      <w:pPr>
        <w:ind w:left="1835" w:hanging="180"/>
      </w:pPr>
    </w:lvl>
    <w:lvl w:ilvl="3" w:tplc="0409000F" w:tentative="1">
      <w:start w:val="1"/>
      <w:numFmt w:val="decimal"/>
      <w:lvlText w:val="%4."/>
      <w:lvlJc w:val="left"/>
      <w:pPr>
        <w:ind w:left="2555" w:hanging="360"/>
      </w:pPr>
    </w:lvl>
    <w:lvl w:ilvl="4" w:tplc="04090019" w:tentative="1">
      <w:start w:val="1"/>
      <w:numFmt w:val="lowerLetter"/>
      <w:lvlText w:val="%5."/>
      <w:lvlJc w:val="left"/>
      <w:pPr>
        <w:ind w:left="3275" w:hanging="360"/>
      </w:pPr>
    </w:lvl>
    <w:lvl w:ilvl="5" w:tplc="0409001B" w:tentative="1">
      <w:start w:val="1"/>
      <w:numFmt w:val="lowerRoman"/>
      <w:lvlText w:val="%6."/>
      <w:lvlJc w:val="right"/>
      <w:pPr>
        <w:ind w:left="3995" w:hanging="180"/>
      </w:pPr>
    </w:lvl>
    <w:lvl w:ilvl="6" w:tplc="0409000F" w:tentative="1">
      <w:start w:val="1"/>
      <w:numFmt w:val="decimal"/>
      <w:lvlText w:val="%7."/>
      <w:lvlJc w:val="left"/>
      <w:pPr>
        <w:ind w:left="4715" w:hanging="360"/>
      </w:pPr>
    </w:lvl>
    <w:lvl w:ilvl="7" w:tplc="04090019" w:tentative="1">
      <w:start w:val="1"/>
      <w:numFmt w:val="lowerLetter"/>
      <w:lvlText w:val="%8."/>
      <w:lvlJc w:val="left"/>
      <w:pPr>
        <w:ind w:left="5435" w:hanging="360"/>
      </w:pPr>
    </w:lvl>
    <w:lvl w:ilvl="8" w:tplc="04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2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63C60"/>
    <w:multiLevelType w:val="hybridMultilevel"/>
    <w:tmpl w:val="9318A3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E46D0"/>
    <w:multiLevelType w:val="hybridMultilevel"/>
    <w:tmpl w:val="54FA8232"/>
    <w:lvl w:ilvl="0" w:tplc="7DEC25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D149CD"/>
    <w:multiLevelType w:val="hybridMultilevel"/>
    <w:tmpl w:val="61E053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C11E4"/>
    <w:multiLevelType w:val="hybridMultilevel"/>
    <w:tmpl w:val="CBF8798E"/>
    <w:lvl w:ilvl="0" w:tplc="08A6321C">
      <w:start w:val="1"/>
      <w:numFmt w:val="decimal"/>
      <w:lvlText w:val="%1."/>
      <w:lvlJc w:val="left"/>
      <w:pPr>
        <w:ind w:left="844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165" w:hanging="360"/>
      </w:pPr>
    </w:lvl>
    <w:lvl w:ilvl="2" w:tplc="041F001B" w:tentative="1">
      <w:start w:val="1"/>
      <w:numFmt w:val="lowerRoman"/>
      <w:lvlText w:val="%3."/>
      <w:lvlJc w:val="right"/>
      <w:pPr>
        <w:ind w:left="9885" w:hanging="180"/>
      </w:pPr>
    </w:lvl>
    <w:lvl w:ilvl="3" w:tplc="041F000F" w:tentative="1">
      <w:start w:val="1"/>
      <w:numFmt w:val="decimal"/>
      <w:lvlText w:val="%4."/>
      <w:lvlJc w:val="left"/>
      <w:pPr>
        <w:ind w:left="10605" w:hanging="360"/>
      </w:pPr>
    </w:lvl>
    <w:lvl w:ilvl="4" w:tplc="041F0019" w:tentative="1">
      <w:start w:val="1"/>
      <w:numFmt w:val="lowerLetter"/>
      <w:lvlText w:val="%5."/>
      <w:lvlJc w:val="left"/>
      <w:pPr>
        <w:ind w:left="11325" w:hanging="360"/>
      </w:pPr>
    </w:lvl>
    <w:lvl w:ilvl="5" w:tplc="041F001B" w:tentative="1">
      <w:start w:val="1"/>
      <w:numFmt w:val="lowerRoman"/>
      <w:lvlText w:val="%6."/>
      <w:lvlJc w:val="right"/>
      <w:pPr>
        <w:ind w:left="12045" w:hanging="180"/>
      </w:pPr>
    </w:lvl>
    <w:lvl w:ilvl="6" w:tplc="041F000F" w:tentative="1">
      <w:start w:val="1"/>
      <w:numFmt w:val="decimal"/>
      <w:lvlText w:val="%7."/>
      <w:lvlJc w:val="left"/>
      <w:pPr>
        <w:ind w:left="12765" w:hanging="360"/>
      </w:pPr>
    </w:lvl>
    <w:lvl w:ilvl="7" w:tplc="041F0019" w:tentative="1">
      <w:start w:val="1"/>
      <w:numFmt w:val="lowerLetter"/>
      <w:lvlText w:val="%8."/>
      <w:lvlJc w:val="left"/>
      <w:pPr>
        <w:ind w:left="13485" w:hanging="360"/>
      </w:pPr>
    </w:lvl>
    <w:lvl w:ilvl="8" w:tplc="041F001B" w:tentative="1">
      <w:start w:val="1"/>
      <w:numFmt w:val="lowerRoman"/>
      <w:lvlText w:val="%9."/>
      <w:lvlJc w:val="right"/>
      <w:pPr>
        <w:ind w:left="14205" w:hanging="180"/>
      </w:pPr>
    </w:lvl>
  </w:abstractNum>
  <w:abstractNum w:abstractNumId="8" w15:restartNumberingAfterBreak="0">
    <w:nsid w:val="709D07EB"/>
    <w:multiLevelType w:val="hybridMultilevel"/>
    <w:tmpl w:val="E4B821A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B0DEE"/>
    <w:multiLevelType w:val="hybridMultilevel"/>
    <w:tmpl w:val="FA624B3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2"/>
  </w:num>
  <w:num w:numId="5">
    <w:abstractNumId w:val="7"/>
  </w:num>
  <w:num w:numId="6">
    <w:abstractNumId w:val="5"/>
  </w:num>
  <w:num w:numId="7">
    <w:abstractNumId w:val="0"/>
  </w:num>
  <w:num w:numId="8">
    <w:abstractNumId w:val="4"/>
  </w:num>
  <w:num w:numId="9">
    <w:abstractNumId w:val="3"/>
  </w:num>
  <w:num w:numId="10">
    <w:abstractNumId w:val="8"/>
  </w:num>
  <w:num w:numId="11">
    <w:abstractNumId w:val="9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a3MDA0MrUAMpR0lIJTi4sz8/NACoxqAaOI3UcsAAAA"/>
  </w:docVars>
  <w:rsids>
    <w:rsidRoot w:val="00305DB4"/>
    <w:rsid w:val="00010129"/>
    <w:rsid w:val="00034E62"/>
    <w:rsid w:val="00037ECB"/>
    <w:rsid w:val="00044648"/>
    <w:rsid w:val="000518C9"/>
    <w:rsid w:val="00056489"/>
    <w:rsid w:val="0006046A"/>
    <w:rsid w:val="00076390"/>
    <w:rsid w:val="00076665"/>
    <w:rsid w:val="00094326"/>
    <w:rsid w:val="000A2DBF"/>
    <w:rsid w:val="000A79C0"/>
    <w:rsid w:val="000B7954"/>
    <w:rsid w:val="000C63A3"/>
    <w:rsid w:val="000C7BDC"/>
    <w:rsid w:val="000E0E35"/>
    <w:rsid w:val="000E3578"/>
    <w:rsid w:val="001301EF"/>
    <w:rsid w:val="0014078E"/>
    <w:rsid w:val="00142803"/>
    <w:rsid w:val="00154281"/>
    <w:rsid w:val="00155C84"/>
    <w:rsid w:val="0016288D"/>
    <w:rsid w:val="00163377"/>
    <w:rsid w:val="00163BBC"/>
    <w:rsid w:val="00164614"/>
    <w:rsid w:val="00164BAC"/>
    <w:rsid w:val="0017567D"/>
    <w:rsid w:val="00180C7D"/>
    <w:rsid w:val="001A5AD6"/>
    <w:rsid w:val="001C0055"/>
    <w:rsid w:val="001F127C"/>
    <w:rsid w:val="00201FFC"/>
    <w:rsid w:val="002106F7"/>
    <w:rsid w:val="002128AE"/>
    <w:rsid w:val="00212C83"/>
    <w:rsid w:val="002174C4"/>
    <w:rsid w:val="002213F3"/>
    <w:rsid w:val="00222338"/>
    <w:rsid w:val="00230275"/>
    <w:rsid w:val="0023436D"/>
    <w:rsid w:val="002358E7"/>
    <w:rsid w:val="00240097"/>
    <w:rsid w:val="00241502"/>
    <w:rsid w:val="002455CA"/>
    <w:rsid w:val="00263737"/>
    <w:rsid w:val="00265816"/>
    <w:rsid w:val="002820E7"/>
    <w:rsid w:val="00282772"/>
    <w:rsid w:val="00290B73"/>
    <w:rsid w:val="00295749"/>
    <w:rsid w:val="002F6D72"/>
    <w:rsid w:val="00305DB4"/>
    <w:rsid w:val="0031348E"/>
    <w:rsid w:val="003225B6"/>
    <w:rsid w:val="0034281C"/>
    <w:rsid w:val="00363251"/>
    <w:rsid w:val="003853D8"/>
    <w:rsid w:val="00395531"/>
    <w:rsid w:val="003A54B3"/>
    <w:rsid w:val="003C4DF3"/>
    <w:rsid w:val="003D5DE9"/>
    <w:rsid w:val="00413320"/>
    <w:rsid w:val="00431E8F"/>
    <w:rsid w:val="00445C43"/>
    <w:rsid w:val="0045033F"/>
    <w:rsid w:val="00465830"/>
    <w:rsid w:val="004B17FC"/>
    <w:rsid w:val="004B27ED"/>
    <w:rsid w:val="004C623D"/>
    <w:rsid w:val="004D049E"/>
    <w:rsid w:val="005079A1"/>
    <w:rsid w:val="005151D2"/>
    <w:rsid w:val="00535305"/>
    <w:rsid w:val="00543CA3"/>
    <w:rsid w:val="005543CB"/>
    <w:rsid w:val="0057554C"/>
    <w:rsid w:val="005A19B9"/>
    <w:rsid w:val="005A45A6"/>
    <w:rsid w:val="005B0CFB"/>
    <w:rsid w:val="005C3C7B"/>
    <w:rsid w:val="005C7433"/>
    <w:rsid w:val="00601176"/>
    <w:rsid w:val="006374BB"/>
    <w:rsid w:val="00637B13"/>
    <w:rsid w:val="00646DA8"/>
    <w:rsid w:val="00651C35"/>
    <w:rsid w:val="00670C13"/>
    <w:rsid w:val="006835B6"/>
    <w:rsid w:val="00685F40"/>
    <w:rsid w:val="006C287E"/>
    <w:rsid w:val="006C377C"/>
    <w:rsid w:val="006D1831"/>
    <w:rsid w:val="006E3FD0"/>
    <w:rsid w:val="006E4F43"/>
    <w:rsid w:val="006E75D8"/>
    <w:rsid w:val="00710C2E"/>
    <w:rsid w:val="00720285"/>
    <w:rsid w:val="00760554"/>
    <w:rsid w:val="00777C4D"/>
    <w:rsid w:val="00792746"/>
    <w:rsid w:val="007932F9"/>
    <w:rsid w:val="007B4710"/>
    <w:rsid w:val="007E0BA5"/>
    <w:rsid w:val="007F226C"/>
    <w:rsid w:val="00802CD9"/>
    <w:rsid w:val="00806790"/>
    <w:rsid w:val="008162E7"/>
    <w:rsid w:val="00820A28"/>
    <w:rsid w:val="00821F2E"/>
    <w:rsid w:val="00837A9F"/>
    <w:rsid w:val="008424E7"/>
    <w:rsid w:val="00846187"/>
    <w:rsid w:val="00867E5B"/>
    <w:rsid w:val="0087717C"/>
    <w:rsid w:val="00885A26"/>
    <w:rsid w:val="00890988"/>
    <w:rsid w:val="008971D5"/>
    <w:rsid w:val="008A5BFE"/>
    <w:rsid w:val="008B3DB3"/>
    <w:rsid w:val="008E126A"/>
    <w:rsid w:val="008E376D"/>
    <w:rsid w:val="008E5453"/>
    <w:rsid w:val="00905270"/>
    <w:rsid w:val="0091254A"/>
    <w:rsid w:val="00936301"/>
    <w:rsid w:val="0095171C"/>
    <w:rsid w:val="00961F93"/>
    <w:rsid w:val="009A56B4"/>
    <w:rsid w:val="009B0E49"/>
    <w:rsid w:val="009E2CEF"/>
    <w:rsid w:val="009E34ED"/>
    <w:rsid w:val="009E7015"/>
    <w:rsid w:val="00A10A68"/>
    <w:rsid w:val="00A2030A"/>
    <w:rsid w:val="00A556EE"/>
    <w:rsid w:val="00A72A4F"/>
    <w:rsid w:val="00A73E50"/>
    <w:rsid w:val="00A827CF"/>
    <w:rsid w:val="00A95406"/>
    <w:rsid w:val="00AC55B8"/>
    <w:rsid w:val="00AC6404"/>
    <w:rsid w:val="00AC70B9"/>
    <w:rsid w:val="00AD39E4"/>
    <w:rsid w:val="00AD4D14"/>
    <w:rsid w:val="00B028F7"/>
    <w:rsid w:val="00B04393"/>
    <w:rsid w:val="00B062A1"/>
    <w:rsid w:val="00B1062B"/>
    <w:rsid w:val="00B55079"/>
    <w:rsid w:val="00B55F8F"/>
    <w:rsid w:val="00B774B1"/>
    <w:rsid w:val="00B85356"/>
    <w:rsid w:val="00B91581"/>
    <w:rsid w:val="00B92B2E"/>
    <w:rsid w:val="00BA4408"/>
    <w:rsid w:val="00BA4D01"/>
    <w:rsid w:val="00BA71ED"/>
    <w:rsid w:val="00BB3F65"/>
    <w:rsid w:val="00BC6A90"/>
    <w:rsid w:val="00BE6311"/>
    <w:rsid w:val="00BF5B73"/>
    <w:rsid w:val="00BF76CF"/>
    <w:rsid w:val="00C018A9"/>
    <w:rsid w:val="00C025C5"/>
    <w:rsid w:val="00C23B23"/>
    <w:rsid w:val="00C256DD"/>
    <w:rsid w:val="00C3283D"/>
    <w:rsid w:val="00C57BCF"/>
    <w:rsid w:val="00C757A1"/>
    <w:rsid w:val="00C8155F"/>
    <w:rsid w:val="00CA7065"/>
    <w:rsid w:val="00CB1923"/>
    <w:rsid w:val="00CB34AE"/>
    <w:rsid w:val="00CE5E6A"/>
    <w:rsid w:val="00CF4A0B"/>
    <w:rsid w:val="00D27BE1"/>
    <w:rsid w:val="00D322E0"/>
    <w:rsid w:val="00D35FCF"/>
    <w:rsid w:val="00D64DFD"/>
    <w:rsid w:val="00D72DEA"/>
    <w:rsid w:val="00D8073B"/>
    <w:rsid w:val="00D849F0"/>
    <w:rsid w:val="00D85B62"/>
    <w:rsid w:val="00D925E1"/>
    <w:rsid w:val="00DA58A2"/>
    <w:rsid w:val="00DB0B4A"/>
    <w:rsid w:val="00DC39DC"/>
    <w:rsid w:val="00DE47DD"/>
    <w:rsid w:val="00DF423E"/>
    <w:rsid w:val="00E45C4C"/>
    <w:rsid w:val="00E567B4"/>
    <w:rsid w:val="00E66AE8"/>
    <w:rsid w:val="00E70594"/>
    <w:rsid w:val="00E92F8A"/>
    <w:rsid w:val="00EA2120"/>
    <w:rsid w:val="00EE74C6"/>
    <w:rsid w:val="00EE7CCC"/>
    <w:rsid w:val="00F261A2"/>
    <w:rsid w:val="00F27B91"/>
    <w:rsid w:val="00F32055"/>
    <w:rsid w:val="00F40121"/>
    <w:rsid w:val="00F716A5"/>
    <w:rsid w:val="00FA04D7"/>
    <w:rsid w:val="00FA4C4C"/>
    <w:rsid w:val="00FA5A88"/>
    <w:rsid w:val="00FB0DDB"/>
    <w:rsid w:val="00FE2239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66F091"/>
  <w15:chartTrackingRefBased/>
  <w15:docId w15:val="{66F86106-26F2-480D-8E7B-3868DDF51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2455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455CA"/>
  </w:style>
  <w:style w:type="paragraph" w:customStyle="1" w:styleId="Altbilgi">
    <w:name w:val="Altbilgi"/>
    <w:basedOn w:val="Normal"/>
    <w:link w:val="AltbilgiChar"/>
    <w:uiPriority w:val="99"/>
    <w:unhideWhenUsed/>
    <w:rsid w:val="002455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455CA"/>
  </w:style>
  <w:style w:type="paragraph" w:styleId="stBilgi0">
    <w:name w:val="header"/>
    <w:basedOn w:val="Normal"/>
    <w:link w:val="stBilgiChar0"/>
    <w:uiPriority w:val="99"/>
    <w:unhideWhenUsed/>
    <w:rsid w:val="008909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89098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8909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89098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8</cp:revision>
  <cp:lastPrinted>2016-12-26T06:58:00Z</cp:lastPrinted>
  <dcterms:created xsi:type="dcterms:W3CDTF">2021-08-05T21:54:00Z</dcterms:created>
  <dcterms:modified xsi:type="dcterms:W3CDTF">2021-10-25T20:23:00Z</dcterms:modified>
</cp:coreProperties>
</file>